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90092E" w:rsidRDefault="0090092E" w:rsidP="00A2411F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6C054882" wp14:editId="21BBA408">
                <wp:simplePos x="0" y="0"/>
                <wp:positionH relativeFrom="column">
                  <wp:posOffset>2366645</wp:posOffset>
                </wp:positionH>
                <wp:positionV relativeFrom="paragraph">
                  <wp:posOffset>-467995</wp:posOffset>
                </wp:positionV>
                <wp:extent cx="1870075" cy="184531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186.35pt;margin-top:-36.85pt;width:147.25pt;height:145.3pt;z-index:25166387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FYb6wG7AwAAAQsAAA4AAAAAAAAAAAAAAAAAOgIAAGRycy9lMm9Eb2MueG1sUEsBAi0AFAAGAAgA&#10;AAAhAC5s8ADFAAAApQEAABkAAAAAAAAAAAAAAAAAIQYAAGRycy9fcmVscy9lMm9Eb2MueG1sLnJl&#10;bHNQSwECLQAUAAYACAAAACEA4BXy/OIAAAALAQAADwAAAAAAAAAAAAAAAAAd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oqhIjAAAAA2gAAAA8AAABkcnMvZG93bnJldi54bWxEj09rAjEUxO8Fv0N4Qm81q4KU1Sj+Qdtr&#10;VfT6SJ6b1c3Lsonu+u1NodDjMDO/YWaLzlXiQU0oPSsYDjIQxNqbkgsFx8P24xNEiMgGK8+k4EkB&#10;FvPe2wxz41v+occ+FiJBOOSowMZY51IGbclhGPiaOHkX3ziMSTaFNA22Ce4qOcqyiXRYclqwWNPa&#10;kr7t707BeMd6422mz/G0te56+rqsWlbqvd8tpyAidfE//Nf+Ngom8Hsl3QA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iqEiM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10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NxAjDAAAA2wAAAA8AAABkcnMvZG93bnJldi54bWxEj0+LwjAQxe/Cfocwwl5kTdyDuNUoIgjC&#10;nvxz0NvQjG2xmXSbaLvf3jkI3mZ4b977zWLV+1o9qI1VYAuTsQFFnAdXcWHhdNx+zUDFhOywDkwW&#10;/inCavkxWGDmQsd7ehxSoSSEY4YWypSaTOuYl+QxjkNDLNo1tB6TrG2hXYudhPtafxsz1R4rloYS&#10;G9qUlN8Od2+hufzlrvvpzCjV098J7sztvDlZ+zns13NQifr0Nr+ud07whV5+kQH08g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U3ECMMAAADbAAAADwAAAAAAAAAAAAAAAACf&#10;AgAAZHJzL2Rvd25yZXYueG1sUEsFBgAAAAAEAAQA9wAAAI8DAAAAAA=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90092E" w:rsidRDefault="0090092E" w:rsidP="00A2411F">
      <w:pPr>
        <w:pStyle w:val="Heading1"/>
        <w:jc w:val="center"/>
        <w:rPr>
          <w:sz w:val="40"/>
        </w:rPr>
      </w:pPr>
    </w:p>
    <w:p w:rsidR="0090092E" w:rsidRDefault="0090092E" w:rsidP="00A2411F">
      <w:pPr>
        <w:pStyle w:val="Heading1"/>
        <w:jc w:val="center"/>
        <w:rPr>
          <w:sz w:val="40"/>
        </w:rPr>
      </w:pPr>
    </w:p>
    <w:p w:rsidR="0090092E" w:rsidRPr="00A2411F" w:rsidRDefault="0090092E" w:rsidP="00A2411F">
      <w:pPr>
        <w:pStyle w:val="Heading1"/>
        <w:jc w:val="center"/>
        <w:rPr>
          <w:sz w:val="36"/>
        </w:rPr>
      </w:pPr>
      <w:r w:rsidRPr="00A2411F">
        <w:rPr>
          <w:sz w:val="36"/>
        </w:rPr>
        <w:t>COMPETENCY-BASED EDUCATION (CBE)</w:t>
      </w:r>
    </w:p>
    <w:p w:rsidR="0090092E" w:rsidRPr="00A2411F" w:rsidRDefault="0090092E" w:rsidP="00A2411F">
      <w:pPr>
        <w:pStyle w:val="Heading1"/>
        <w:jc w:val="center"/>
        <w:rPr>
          <w:sz w:val="36"/>
        </w:rPr>
      </w:pPr>
      <w:r w:rsidRPr="00A2411F">
        <w:rPr>
          <w:sz w:val="36"/>
        </w:rPr>
        <w:t xml:space="preserve">SCHOOL-BASED ASSESSMENT </w:t>
      </w:r>
      <w:r w:rsidRPr="00A2411F">
        <w:rPr>
          <w:rFonts w:ascii="Bell MT" w:hAnsi="Bell MT"/>
          <w:sz w:val="36"/>
        </w:rPr>
        <w:t>CKEAB 002</w:t>
      </w:r>
    </w:p>
    <w:p w:rsidR="0090092E" w:rsidRPr="00A2411F" w:rsidRDefault="0090092E" w:rsidP="00A2411F">
      <w:pPr>
        <w:pStyle w:val="Heading1"/>
        <w:jc w:val="center"/>
        <w:rPr>
          <w:sz w:val="36"/>
        </w:rPr>
      </w:pPr>
      <w:r w:rsidRPr="00A2411F">
        <w:rPr>
          <w:sz w:val="36"/>
        </w:rPr>
        <w:t>GRADE 5 – MIDTERM ASSESSMENT (TERM 1, 2026)</w:t>
      </w:r>
    </w:p>
    <w:p w:rsidR="0090092E" w:rsidRPr="00A2411F" w:rsidRDefault="0090092E" w:rsidP="00A2411F">
      <w:pPr>
        <w:pStyle w:val="FirstParagraph"/>
        <w:jc w:val="center"/>
        <w:rPr>
          <w:b/>
          <w:bCs/>
          <w:sz w:val="22"/>
        </w:rPr>
      </w:pPr>
      <w:r w:rsidRPr="00A2411F">
        <w:rPr>
          <w:b/>
          <w:bCs/>
          <w:sz w:val="22"/>
        </w:rPr>
        <w:t>Learner’s Name: ___________________________School Name: ______________________________</w:t>
      </w:r>
      <w:r w:rsidRPr="00A2411F">
        <w:rPr>
          <w:sz w:val="22"/>
        </w:rPr>
        <w:br/>
      </w:r>
    </w:p>
    <w:p w:rsidR="0090092E" w:rsidRPr="00A2411F" w:rsidRDefault="0090092E" w:rsidP="00A2411F">
      <w:pPr>
        <w:pStyle w:val="FirstParagraph"/>
        <w:rPr>
          <w:sz w:val="22"/>
        </w:rPr>
      </w:pPr>
      <w:r w:rsidRPr="00A2411F">
        <w:rPr>
          <w:b/>
          <w:bCs/>
          <w:sz w:val="22"/>
        </w:rPr>
        <w:t xml:space="preserve">           Assessment Number: ___________________________    Date: _______________________________</w:t>
      </w:r>
    </w:p>
    <w:p w:rsidR="0090092E" w:rsidRPr="00A2411F" w:rsidRDefault="0090092E" w:rsidP="00A2411F">
      <w:pPr>
        <w:pStyle w:val="Heading1"/>
        <w:jc w:val="center"/>
        <w:rPr>
          <w:sz w:val="32"/>
        </w:rPr>
      </w:pPr>
      <w:r w:rsidRPr="00A2411F">
        <w:rPr>
          <w:sz w:val="32"/>
        </w:rPr>
        <w:t>AGRICULTURE AND NUTRITION ACTIVITIES ASSESSMENT</w:t>
      </w:r>
    </w:p>
    <w:p w:rsidR="0090092E" w:rsidRDefault="0090092E" w:rsidP="00A2411F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8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A2411F" w:rsidRPr="009D1A83" w:rsidTr="00F3255E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A2411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A2411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2411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2BD2DFBD" wp14:editId="53DE2F80">
                      <wp:simplePos x="0" y="0"/>
                      <wp:positionH relativeFrom="column">
                        <wp:posOffset>-5641340</wp:posOffset>
                      </wp:positionH>
                      <wp:positionV relativeFrom="paragraph">
                        <wp:posOffset>158115</wp:posOffset>
                      </wp:positionV>
                      <wp:extent cx="10794365" cy="437515"/>
                      <wp:effectExtent l="0" t="0" r="381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90092E" w:rsidRPr="00714719" w:rsidRDefault="0090092E" w:rsidP="0090092E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AGRICULTURE AND NUTRITION</w:t>
                                  </w:r>
                                  <w:r w:rsidRPr="00714719"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 xml:space="preserve"> ACTIVITIES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444.2pt;margin-top:12.45pt;width:849.95pt;height:34.45pt;rotation:-90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Xt1g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" filled="f" stroked="f">
                      <v:textbox>
                        <w:txbxContent>
                          <w:p w:rsidR="0090092E" w:rsidRPr="00714719" w:rsidRDefault="0090092E" w:rsidP="0090092E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AGRICULTURE AND NUTRITION</w:t>
                            </w:r>
                            <w:r w:rsidRPr="00714719"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IES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A2411F" w:rsidRPr="009D1A83" w:rsidRDefault="00A2411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0092E" w:rsidRP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90092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Answer all questions</w:t>
      </w:r>
    </w:p>
    <w:p w:rsidR="00A2411F" w:rsidRDefault="00A2411F" w:rsidP="00A2411F">
      <w:pPr>
        <w:pStyle w:val="NormalWeb"/>
        <w:numPr>
          <w:ilvl w:val="0"/>
          <w:numId w:val="1"/>
        </w:numPr>
        <w:sectPr w:rsidR="00A2411F" w:rsidSect="0090092E">
          <w:footerReference w:type="default" r:id="rId12"/>
          <w:pgSz w:w="11900" w:h="16820"/>
          <w:pgMar w:top="710" w:right="100" w:bottom="0" w:left="680" w:header="720" w:footer="0" w:gutter="0"/>
          <w:pgNumType w:start="1"/>
          <w:cols w:space="720"/>
          <w:docGrid w:linePitch="1"/>
        </w:sectPr>
      </w:pPr>
    </w:p>
    <w:p w:rsidR="00A2411F" w:rsidRDefault="00A2411F" w:rsidP="00A2411F">
      <w:pPr>
        <w:pStyle w:val="NormalWeb"/>
        <w:numPr>
          <w:ilvl w:val="0"/>
          <w:numId w:val="1"/>
        </w:numPr>
      </w:pPr>
      <w:r w:rsidRPr="00A2411F">
        <w:lastRenderedPageBreak/>
        <w:t>The compost manure shown is important to crops because it</w:t>
      </w:r>
    </w:p>
    <w:p w:rsidR="00A2411F" w:rsidRDefault="00A2411F" w:rsidP="00A2411F">
      <w:pPr>
        <w:pStyle w:val="NormalWeb"/>
        <w:ind w:left="360"/>
      </w:pPr>
      <w:r>
        <w:rPr>
          <w:noProof/>
        </w:rPr>
        <w:drawing>
          <wp:inline distT="0" distB="0" distL="0" distR="0">
            <wp:extent cx="2286000" cy="1428750"/>
            <wp:effectExtent l="0" t="0" r="0" b="0"/>
            <wp:docPr id="2" name="Picture 2" descr="How to make compost manure at home - Simple steps - FarmKenya Initi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ow to make compost manure at home - Simple steps - FarmKenya Initiativ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804" cy="1427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11F" w:rsidRPr="00A2411F" w:rsidRDefault="00A2411F" w:rsidP="00A2411F">
      <w:pPr>
        <w:pStyle w:val="NormalWeb"/>
        <w:ind w:left="360"/>
      </w:pPr>
      <w:r w:rsidRPr="00A2411F">
        <w:t>A. Makes them grow slowly</w:t>
      </w:r>
      <w:r w:rsidRPr="00A2411F">
        <w:br/>
        <w:t>B. Provides the nutrients for them</w:t>
      </w:r>
      <w:r w:rsidRPr="00A2411F">
        <w:br/>
        <w:t>C. Reduces crop production</w:t>
      </w:r>
      <w:r w:rsidRPr="00A2411F">
        <w:br/>
        <w:t>D. Destroys soil structure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of the following materials is suitable for making the compost manure above?</w:t>
      </w:r>
      <w:r w:rsidRPr="00A2411F">
        <w:br/>
        <w:t>A. Paper waste</w:t>
      </w:r>
      <w:r w:rsidRPr="00A2411F">
        <w:br/>
        <w:t>B. Sugarcane cuttings</w:t>
      </w:r>
      <w:r w:rsidRPr="00A2411F">
        <w:br/>
        <w:t>C. Artificial fertilizers</w:t>
      </w:r>
      <w:r w:rsidRPr="00A2411F">
        <w:br/>
        <w:t>D. Chicken dropping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lastRenderedPageBreak/>
        <w:t>Which animal is most likely to be kept off by a scarecrow?</w:t>
      </w:r>
      <w:r w:rsidRPr="00A2411F">
        <w:br/>
        <w:t>A. Elephant</w:t>
      </w:r>
      <w:r>
        <w:t xml:space="preserve">            </w:t>
      </w:r>
      <w:r w:rsidRPr="00A2411F">
        <w:t>B. Moles</w:t>
      </w:r>
      <w:r w:rsidRPr="00A2411F">
        <w:br/>
        <w:t>C. Weaverbird</w:t>
      </w:r>
      <w:r>
        <w:t xml:space="preserve">        </w:t>
      </w:r>
      <w:r w:rsidRPr="00A2411F">
        <w:t>D. Monkey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The scarecrow should be placed</w:t>
      </w:r>
      <w:r w:rsidRPr="00A2411F">
        <w:br/>
        <w:t>A. Away from the crops</w:t>
      </w:r>
      <w:r w:rsidRPr="00A2411F">
        <w:br/>
        <w:t>B. At a corner of the farm</w:t>
      </w:r>
      <w:r w:rsidRPr="00A2411F">
        <w:br/>
        <w:t>C. In the middle of the farm</w:t>
      </w:r>
      <w:r w:rsidRPr="00A2411F">
        <w:br/>
        <w:t>D. On the path to the farm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Learners listed places to obtain fruit seeds. Which answer is correct?</w:t>
      </w:r>
      <w:r w:rsidRPr="00A2411F">
        <w:br/>
        <w:t>A. From natural seed fall</w:t>
      </w:r>
      <w:r>
        <w:t xml:space="preserve">  </w:t>
      </w:r>
      <w:r w:rsidRPr="00A2411F">
        <w:t>B. Climbing up trees</w:t>
      </w:r>
      <w:r w:rsidRPr="00A2411F">
        <w:br/>
        <w:t>C. Shaking the tree</w:t>
      </w:r>
      <w:r>
        <w:t xml:space="preserve">            </w:t>
      </w:r>
      <w:r w:rsidRPr="00A2411F">
        <w:t>D. Local nurserie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All the crops below produce tiny seeds except</w:t>
      </w:r>
      <w:r w:rsidRPr="00A2411F">
        <w:br/>
        <w:t>A. Pawpaw plant</w:t>
      </w:r>
      <w:r>
        <w:t xml:space="preserve">         </w:t>
      </w:r>
      <w:r w:rsidRPr="00A2411F">
        <w:t>B. Avocado plant</w:t>
      </w:r>
      <w:r w:rsidRPr="00A2411F">
        <w:br/>
        <w:t>C. Lemon plant</w:t>
      </w:r>
      <w:r>
        <w:t xml:space="preserve">           </w:t>
      </w:r>
      <w:r w:rsidRPr="00A2411F">
        <w:t>D. Passion plant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farm tool is suitable for leveling a seedbed for tiny seeds?</w:t>
      </w:r>
      <w:r w:rsidRPr="00A2411F">
        <w:br/>
        <w:t>A. Rake</w:t>
      </w:r>
      <w:r>
        <w:t xml:space="preserve">                         </w:t>
      </w:r>
      <w:r w:rsidRPr="00A2411F">
        <w:t>B. Slasher</w:t>
      </w:r>
      <w:r w:rsidRPr="00A2411F">
        <w:br/>
        <w:t>C. Garden trowel</w:t>
      </w:r>
      <w:r>
        <w:t xml:space="preserve">          </w:t>
      </w:r>
      <w:r w:rsidRPr="00A2411F">
        <w:t>D. Watering can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fuel can be conserved by using energy-saving jikos in a hotel?</w:t>
      </w:r>
      <w:r w:rsidRPr="00A2411F">
        <w:br/>
        <w:t>A. Gas</w:t>
      </w:r>
      <w:r>
        <w:t xml:space="preserve">                 </w:t>
      </w:r>
      <w:r w:rsidRPr="00A2411F">
        <w:t>B. Kerosene</w:t>
      </w:r>
      <w:r w:rsidRPr="00A2411F">
        <w:br/>
        <w:t>C. Electricity</w:t>
      </w:r>
      <w:r>
        <w:t xml:space="preserve">       </w:t>
      </w:r>
      <w:r w:rsidRPr="00A2411F">
        <w:t>D. Charcoal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lastRenderedPageBreak/>
        <w:t>Which is a benefit of oxen on the farm?</w:t>
      </w:r>
      <w:r w:rsidRPr="00A2411F">
        <w:br/>
        <w:t>A. Transporting people</w:t>
      </w:r>
      <w:r w:rsidRPr="00A2411F">
        <w:br/>
        <w:t>B. Ploughing the land</w:t>
      </w:r>
      <w:r w:rsidRPr="00A2411F">
        <w:br/>
        <w:t>C. Source of eggs</w:t>
      </w:r>
      <w:r w:rsidRPr="00A2411F">
        <w:br/>
        <w:t>D. Provision of security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o took a balanced meal?</w:t>
      </w:r>
      <w:r w:rsidRPr="00A2411F">
        <w:br/>
        <w:t xml:space="preserve">A. </w:t>
      </w:r>
      <w:r w:rsidRPr="00A2411F">
        <w:rPr>
          <w:b/>
        </w:rPr>
        <w:t>Tom:</w:t>
      </w:r>
      <w:r w:rsidRPr="00A2411F">
        <w:t xml:space="preserve"> </w:t>
      </w:r>
      <w:proofErr w:type="spellStart"/>
      <w:r w:rsidRPr="00A2411F">
        <w:t>Chapati</w:t>
      </w:r>
      <w:proofErr w:type="spellEnd"/>
      <w:r w:rsidRPr="00A2411F">
        <w:t>, cheese, bread</w:t>
      </w:r>
      <w:r w:rsidRPr="00A2411F">
        <w:br/>
        <w:t xml:space="preserve">B. </w:t>
      </w:r>
      <w:r w:rsidRPr="00A2411F">
        <w:rPr>
          <w:b/>
        </w:rPr>
        <w:t>Ann:</w:t>
      </w:r>
      <w:r w:rsidRPr="00A2411F">
        <w:t xml:space="preserve"> Lemons, bananas, oranges</w:t>
      </w:r>
      <w:r w:rsidRPr="00A2411F">
        <w:br/>
        <w:t xml:space="preserve">C. </w:t>
      </w:r>
      <w:r w:rsidRPr="00A2411F">
        <w:rPr>
          <w:b/>
        </w:rPr>
        <w:t>Ken:</w:t>
      </w:r>
      <w:r w:rsidRPr="00A2411F">
        <w:t xml:space="preserve"> Peas, Irish potatoes, ripe bananas</w:t>
      </w:r>
      <w:r w:rsidRPr="00A2411F">
        <w:br/>
        <w:t xml:space="preserve">D. </w:t>
      </w:r>
      <w:proofErr w:type="spellStart"/>
      <w:r w:rsidRPr="00A2411F">
        <w:rPr>
          <w:b/>
        </w:rPr>
        <w:t>Rilly</w:t>
      </w:r>
      <w:proofErr w:type="spellEnd"/>
      <w:r w:rsidRPr="00A2411F">
        <w:rPr>
          <w:b/>
        </w:rPr>
        <w:t>:</w:t>
      </w:r>
      <w:r w:rsidRPr="00A2411F">
        <w:t xml:space="preserve"> </w:t>
      </w:r>
      <w:proofErr w:type="spellStart"/>
      <w:r w:rsidRPr="00A2411F">
        <w:t>Greengrams</w:t>
      </w:r>
      <w:proofErr w:type="spellEnd"/>
      <w:r w:rsidRPr="00A2411F">
        <w:t>, chicken meat, sweet potatoe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should NOT be done when boiling an Irish potato?</w:t>
      </w:r>
      <w:r w:rsidRPr="00A2411F">
        <w:br/>
        <w:t>A. Peeling before boiling</w:t>
      </w:r>
      <w:r w:rsidRPr="00A2411F">
        <w:br/>
        <w:t>B. Adding some salt</w:t>
      </w:r>
      <w:r w:rsidRPr="00A2411F">
        <w:br/>
        <w:t>C. Poking to check if cooked</w:t>
      </w:r>
      <w:r w:rsidRPr="00A2411F">
        <w:br/>
        <w:t>D. Slicing into smaller pieces before boiling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type of surface is most likely cleaned using: floor cloth, warm water, scrubbing brush, soap?</w:t>
      </w:r>
      <w:r w:rsidRPr="00A2411F">
        <w:br/>
        <w:t>A. Tiled floor</w:t>
      </w:r>
      <w:r>
        <w:t xml:space="preserve">            </w:t>
      </w:r>
      <w:r w:rsidRPr="00A2411F">
        <w:t>B. Cemented floor</w:t>
      </w:r>
      <w:r w:rsidRPr="00A2411F">
        <w:br/>
        <w:t>C. Glass surface</w:t>
      </w:r>
      <w:r>
        <w:t xml:space="preserve">        </w:t>
      </w:r>
      <w:r w:rsidRPr="00A2411F">
        <w:t>D. Plain wooden surface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item is personal protective equipment?</w:t>
      </w:r>
      <w:r w:rsidRPr="00A2411F">
        <w:br/>
        <w:t>A. Gumboots</w:t>
      </w:r>
      <w:r>
        <w:t xml:space="preserve">                  </w:t>
      </w:r>
      <w:r w:rsidRPr="00A2411F">
        <w:t>B. Handkerchief</w:t>
      </w:r>
      <w:r w:rsidRPr="00A2411F">
        <w:br/>
        <w:t>C. Walking stick</w:t>
      </w:r>
      <w:r>
        <w:t xml:space="preserve">            </w:t>
      </w:r>
      <w:r w:rsidRPr="00A2411F">
        <w:t>D. Towel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A piece of land lost its topsoil. Which process took place?</w:t>
      </w:r>
      <w:r w:rsidRPr="00A2411F">
        <w:br/>
        <w:t>A. Runoff</w:t>
      </w:r>
      <w:r>
        <w:t xml:space="preserve">                          </w:t>
      </w:r>
      <w:r w:rsidRPr="00A2411F">
        <w:t>B. Soil erosion</w:t>
      </w:r>
      <w:r w:rsidRPr="00A2411F">
        <w:br/>
        <w:t>C. Soil recovery</w:t>
      </w:r>
      <w:r>
        <w:t xml:space="preserve">                </w:t>
      </w:r>
      <w:r w:rsidRPr="00A2411F">
        <w:t>D. Soil deposition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y are even tacking stitches used when repairing garments?</w:t>
      </w:r>
      <w:r w:rsidRPr="00A2411F">
        <w:br/>
        <w:t>A. To make the garment fit well</w:t>
      </w:r>
      <w:r w:rsidRPr="00A2411F">
        <w:br/>
        <w:t>B. To maintain its shape</w:t>
      </w:r>
      <w:r w:rsidRPr="00A2411F">
        <w:br/>
        <w:t>C. To lose its colour</w:t>
      </w:r>
      <w:r w:rsidRPr="00A2411F">
        <w:br/>
        <w:t>D. To make it more appealing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Soil with large particles</w:t>
      </w:r>
      <w:r w:rsidRPr="00A2411F">
        <w:br/>
        <w:t>A. Is best for growing crops</w:t>
      </w:r>
      <w:r w:rsidRPr="00A2411F">
        <w:br/>
        <w:t>B. Holds little water</w:t>
      </w:r>
      <w:r w:rsidRPr="00A2411F">
        <w:br/>
        <w:t>C. Is sticky when wet</w:t>
      </w:r>
      <w:r w:rsidRPr="00A2411F">
        <w:br/>
        <w:t>D. Holds a lot of water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After sowing tiny seeds, which practice conserves water?</w:t>
      </w:r>
      <w:r w:rsidRPr="00A2411F">
        <w:br/>
        <w:t>A. Weeding</w:t>
      </w:r>
      <w:r>
        <w:t xml:space="preserve">                </w:t>
      </w:r>
      <w:r w:rsidRPr="00A2411F">
        <w:t>B. Fencing</w:t>
      </w:r>
      <w:r w:rsidRPr="00A2411F">
        <w:br/>
        <w:t>C. Irrigation</w:t>
      </w:r>
      <w:r>
        <w:t xml:space="preserve">               </w:t>
      </w:r>
      <w:r w:rsidRPr="00A2411F">
        <w:t>D. Mulching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Mrs. Rose cooks eggs by shallow frying. Which is NOT a step she follows?</w:t>
      </w:r>
      <w:r w:rsidRPr="00A2411F">
        <w:br/>
        <w:t>A. Frying until brown</w:t>
      </w:r>
      <w:r w:rsidRPr="00A2411F">
        <w:br/>
        <w:t>B. Washing the egg before breaking</w:t>
      </w:r>
      <w:r w:rsidRPr="00A2411F">
        <w:br/>
        <w:t>C. Pouring little cooking oil</w:t>
      </w:r>
      <w:r w:rsidRPr="00A2411F">
        <w:br/>
        <w:t>D. Poking the egg to check if cooked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lastRenderedPageBreak/>
        <w:t>Which is an importance of soil to plants?</w:t>
      </w:r>
      <w:r w:rsidRPr="00A2411F">
        <w:br/>
        <w:t>A. It is a home for small living things</w:t>
      </w:r>
      <w:r w:rsidRPr="00A2411F">
        <w:br/>
        <w:t>B. It affects the growth of plants</w:t>
      </w:r>
      <w:r w:rsidRPr="00A2411F">
        <w:br/>
        <w:t>C. Weeds grow on it</w:t>
      </w:r>
      <w:r w:rsidRPr="00A2411F">
        <w:br/>
        <w:t>D. It provides nutrients to plant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is the wrong way of conserving water in the farm?</w:t>
      </w:r>
      <w:r w:rsidRPr="00A2411F">
        <w:br/>
        <w:t>A. Cover cropping</w:t>
      </w:r>
      <w:r>
        <w:t xml:space="preserve">          </w:t>
      </w:r>
      <w:r w:rsidRPr="00A2411F">
        <w:t>B. Shading</w:t>
      </w:r>
      <w:r w:rsidRPr="00A2411F">
        <w:br/>
        <w:t>C. Use of sprinklers</w:t>
      </w:r>
      <w:r>
        <w:t xml:space="preserve">        </w:t>
      </w:r>
      <w:r w:rsidRPr="00A2411F">
        <w:t>D. Mulching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material can be used to make organic waste in a pit?</w:t>
      </w:r>
      <w:r w:rsidRPr="00A2411F">
        <w:br/>
        <w:t>A. Sugarcane trash</w:t>
      </w:r>
      <w:r>
        <w:t xml:space="preserve">        </w:t>
      </w:r>
      <w:r w:rsidRPr="00A2411F">
        <w:t xml:space="preserve">B. Old </w:t>
      </w:r>
      <w:proofErr w:type="spellStart"/>
      <w:r w:rsidRPr="00A2411F">
        <w:t>tyres</w:t>
      </w:r>
      <w:proofErr w:type="spellEnd"/>
      <w:r w:rsidRPr="00A2411F">
        <w:br/>
        <w:t>C. Wood pallets</w:t>
      </w:r>
      <w:r>
        <w:t xml:space="preserve">            </w:t>
      </w:r>
      <w:r w:rsidRPr="00A2411F">
        <w:t>D. Pebbles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is a safe way of using a needle?</w:t>
      </w:r>
      <w:r w:rsidRPr="00A2411F">
        <w:br/>
        <w:t>A. Staying close to each other</w:t>
      </w:r>
      <w:r w:rsidRPr="00A2411F">
        <w:br/>
        <w:t>B. Keeping the needle in a scissors case</w:t>
      </w:r>
      <w:r w:rsidRPr="00A2411F">
        <w:br/>
        <w:t>C. Wearing a thimble to protect fingers</w:t>
      </w:r>
      <w:r w:rsidRPr="00A2411F">
        <w:br/>
        <w:t>D. Tying needles with a rubber band</w:t>
      </w:r>
    </w:p>
    <w:p w:rsidR="00A2411F" w:rsidRDefault="00A2411F" w:rsidP="00A2411F">
      <w:pPr>
        <w:pStyle w:val="NormalWeb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3779AED9" wp14:editId="5235926C">
            <wp:simplePos x="0" y="0"/>
            <wp:positionH relativeFrom="column">
              <wp:posOffset>485775</wp:posOffset>
            </wp:positionH>
            <wp:positionV relativeFrom="paragraph">
              <wp:posOffset>324485</wp:posOffset>
            </wp:positionV>
            <wp:extent cx="1457325" cy="1012825"/>
            <wp:effectExtent l="0" t="0" r="0" b="0"/>
            <wp:wrapNone/>
            <wp:docPr id="3" name="Picture 3" descr="8+ Thousand Garbage Shovel Royalty-Free Images, Stock Photos &amp; Pictures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8+ Thousand Garbage Shovel Royalty-Free Images, Stock Photos &amp; Pictures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0" t="21285" r="10048" b="8032"/>
                    <a:stretch/>
                  </pic:blipFill>
                  <pic:spPr bwMode="auto">
                    <a:xfrm>
                      <a:off x="0" y="0"/>
                      <a:ext cx="1457325" cy="101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unice used the equipment shown below to perform daily tasks</w:t>
      </w:r>
    </w:p>
    <w:p w:rsidR="00A2411F" w:rsidRDefault="00A2411F" w:rsidP="00A2411F">
      <w:pPr>
        <w:pStyle w:val="NormalWeb"/>
        <w:ind w:left="360"/>
      </w:pPr>
    </w:p>
    <w:p w:rsidR="00A2411F" w:rsidRDefault="00A2411F" w:rsidP="00A2411F">
      <w:pPr>
        <w:pStyle w:val="NormalWeb"/>
        <w:ind w:left="360"/>
      </w:pPr>
    </w:p>
    <w:p w:rsidR="00A2411F" w:rsidRPr="00A2411F" w:rsidRDefault="00A2411F" w:rsidP="00A2411F">
      <w:pPr>
        <w:pStyle w:val="NormalWeb"/>
        <w:ind w:left="360"/>
      </w:pPr>
      <w:r w:rsidRPr="00A2411F">
        <w:t>How is the cleaning equipment shown above likely to be used?</w:t>
      </w:r>
      <w:r w:rsidRPr="00A2411F">
        <w:br/>
        <w:t>A. Sweeping the floor</w:t>
      </w:r>
      <w:r>
        <w:t xml:space="preserve">     </w:t>
      </w:r>
      <w:r w:rsidRPr="00A2411F">
        <w:t xml:space="preserve">B. </w:t>
      </w:r>
      <w:proofErr w:type="gramStart"/>
      <w:r w:rsidRPr="00A2411F">
        <w:t>Scrubbing</w:t>
      </w:r>
      <w:proofErr w:type="gramEnd"/>
      <w:r w:rsidRPr="00A2411F">
        <w:t xml:space="preserve"> the walls</w:t>
      </w:r>
      <w:r w:rsidRPr="00A2411F">
        <w:br/>
        <w:t>C. Removing stains</w:t>
      </w:r>
      <w:r>
        <w:t xml:space="preserve">         </w:t>
      </w:r>
      <w:r w:rsidRPr="00A2411F">
        <w:t>D. Collecting dirt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y put old newspapers in canvas shoes after cleaning?</w:t>
      </w:r>
      <w:r w:rsidRPr="00A2411F">
        <w:br/>
        <w:t>A. To make them airy</w:t>
      </w:r>
      <w:r w:rsidRPr="00A2411F">
        <w:br/>
        <w:t>B. To prevent losing shape</w:t>
      </w:r>
      <w:r w:rsidRPr="00A2411F">
        <w:br/>
        <w:t>C. To remove dust</w:t>
      </w:r>
      <w:r w:rsidRPr="00A2411F">
        <w:br/>
        <w:t>D. To remove excess water</w:t>
      </w:r>
    </w:p>
    <w:p w:rsidR="00A2411F" w:rsidRPr="00A2411F" w:rsidRDefault="00A2411F" w:rsidP="00A2411F">
      <w:pPr>
        <w:pStyle w:val="NormalWeb"/>
        <w:numPr>
          <w:ilvl w:val="0"/>
          <w:numId w:val="1"/>
        </w:numPr>
      </w:pPr>
      <w:r w:rsidRPr="00A2411F">
        <w:t>Which substance in food helps our bodies grow and stay healthy?</w:t>
      </w:r>
      <w:r w:rsidRPr="00A2411F">
        <w:br/>
        <w:t>A. Nutrients</w:t>
      </w:r>
      <w:r>
        <w:t xml:space="preserve">        </w:t>
      </w:r>
      <w:r w:rsidRPr="00A2411F">
        <w:t>B. Diet</w:t>
      </w:r>
      <w:r w:rsidRPr="00A2411F">
        <w:br/>
        <w:t>C. Meals</w:t>
      </w:r>
      <w:r>
        <w:t xml:space="preserve">             </w:t>
      </w:r>
      <w:r w:rsidRPr="00A2411F">
        <w:t>D. Nutrition</w:t>
      </w:r>
    </w:p>
    <w:p w:rsidR="00A2411F" w:rsidRDefault="00A2411F" w:rsidP="00A2411F">
      <w:pPr>
        <w:rPr>
          <w:sz w:val="24"/>
          <w:szCs w:val="24"/>
        </w:rPr>
      </w:pPr>
    </w:p>
    <w:p w:rsidR="00A2411F" w:rsidRDefault="00A2411F" w:rsidP="00A2411F">
      <w:pPr>
        <w:rPr>
          <w:sz w:val="24"/>
          <w:szCs w:val="24"/>
        </w:rPr>
      </w:pPr>
    </w:p>
    <w:p w:rsidR="00A2411F" w:rsidRDefault="00A2411F" w:rsidP="00A2411F">
      <w:pPr>
        <w:rPr>
          <w:sz w:val="24"/>
          <w:szCs w:val="24"/>
        </w:rPr>
      </w:pPr>
    </w:p>
    <w:p w:rsidR="00A2411F" w:rsidRDefault="00A2411F" w:rsidP="00A2411F">
      <w:pPr>
        <w:rPr>
          <w:sz w:val="24"/>
          <w:szCs w:val="24"/>
        </w:rPr>
        <w:sectPr w:rsidR="00A2411F" w:rsidSect="00A2411F">
          <w:type w:val="continuous"/>
          <w:pgSz w:w="11900" w:h="16820"/>
          <w:pgMar w:top="710" w:right="100" w:bottom="0" w:left="426" w:header="720" w:footer="0" w:gutter="0"/>
          <w:pgNumType w:start="1"/>
          <w:cols w:num="2" w:sep="1" w:space="720"/>
          <w:docGrid w:linePitch="1"/>
        </w:sectPr>
      </w:pPr>
    </w:p>
    <w:p w:rsidR="00A2411F" w:rsidRDefault="00A2411F" w:rsidP="00A2411F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lastRenderedPageBreak/>
        <w:t xml:space="preserve">©2026 </w:t>
      </w:r>
    </w:p>
    <w:p w:rsidR="00A2411F" w:rsidRDefault="00A2411F" w:rsidP="00A2411F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A2411F" w:rsidRDefault="00A2411F" w:rsidP="00A2411F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A2411F" w:rsidRDefault="00A2411F" w:rsidP="00A2411F">
      <w:pPr>
        <w:jc w:val="center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Fonts w:ascii="Lucida Calligraphy" w:hAnsi="Lucida Calligraphy"/>
          <w:b/>
        </w:rPr>
        <w:t>This is the last printed page</w:t>
      </w:r>
    </w:p>
    <w:p w:rsidR="00A2411F" w:rsidRPr="00A2411F" w:rsidRDefault="00A2411F" w:rsidP="00A2411F">
      <w:pPr>
        <w:pStyle w:val="Heading2"/>
        <w:rPr>
          <w:color w:val="auto"/>
          <w:sz w:val="24"/>
          <w:szCs w:val="24"/>
        </w:rPr>
      </w:pPr>
      <w:r w:rsidRPr="00A2411F">
        <w:rPr>
          <w:rStyle w:val="Strong"/>
          <w:b/>
          <w:bCs/>
          <w:color w:val="auto"/>
          <w:sz w:val="24"/>
          <w:szCs w:val="24"/>
        </w:rPr>
        <w:lastRenderedPageBreak/>
        <w:t xml:space="preserve">Answers </w:t>
      </w:r>
    </w:p>
    <w:p w:rsidR="00A2411F" w:rsidRPr="00A2411F" w:rsidRDefault="00A2411F" w:rsidP="00A2411F">
      <w:pPr>
        <w:pStyle w:val="NormalWeb"/>
      </w:pPr>
      <w:r w:rsidRPr="00A2411F">
        <w:t>1-B</w:t>
      </w:r>
      <w:r w:rsidRPr="00A2411F">
        <w:br/>
        <w:t>2-D</w:t>
      </w:r>
      <w:r w:rsidRPr="00A2411F">
        <w:br/>
        <w:t>3-D</w:t>
      </w:r>
      <w:r w:rsidRPr="00A2411F">
        <w:br/>
        <w:t>4-C</w:t>
      </w:r>
      <w:r w:rsidRPr="00A2411F">
        <w:br/>
        <w:t>5-D</w:t>
      </w:r>
      <w:r w:rsidRPr="00A2411F">
        <w:br/>
        <w:t>6-B</w:t>
      </w:r>
      <w:r w:rsidRPr="00A2411F">
        <w:br/>
        <w:t>7-A</w:t>
      </w:r>
      <w:r w:rsidRPr="00A2411F">
        <w:br/>
        <w:t>8-D</w:t>
      </w:r>
      <w:r w:rsidRPr="00A2411F">
        <w:br/>
        <w:t>9-B</w:t>
      </w:r>
      <w:r w:rsidRPr="00A2411F">
        <w:br/>
        <w:t>10-C</w:t>
      </w:r>
      <w:r w:rsidRPr="00A2411F">
        <w:br/>
        <w:t>11-D</w:t>
      </w:r>
      <w:r w:rsidRPr="00A2411F">
        <w:br/>
        <w:t>12-B</w:t>
      </w:r>
      <w:r w:rsidRPr="00A2411F">
        <w:br/>
        <w:t>13-A</w:t>
      </w:r>
      <w:r w:rsidRPr="00A2411F">
        <w:br/>
        <w:t>14-B</w:t>
      </w:r>
      <w:r w:rsidRPr="00A2411F">
        <w:br/>
        <w:t>15-D</w:t>
      </w:r>
      <w:r w:rsidRPr="00A2411F">
        <w:br/>
        <w:t>16-B</w:t>
      </w:r>
      <w:r w:rsidRPr="00A2411F">
        <w:br/>
        <w:t>17-D</w:t>
      </w:r>
      <w:r w:rsidRPr="00A2411F">
        <w:br/>
        <w:t>18-B</w:t>
      </w:r>
      <w:r w:rsidRPr="00A2411F">
        <w:br/>
        <w:t>19-D</w:t>
      </w:r>
      <w:r w:rsidRPr="00A2411F">
        <w:br/>
        <w:t>20-C</w:t>
      </w:r>
      <w:r w:rsidRPr="00A2411F">
        <w:br/>
        <w:t>21-A</w:t>
      </w:r>
      <w:r w:rsidRPr="00A2411F">
        <w:br/>
        <w:t>22-C</w:t>
      </w:r>
      <w:r w:rsidRPr="00A2411F">
        <w:br/>
        <w:t>23-D</w:t>
      </w:r>
      <w:r w:rsidRPr="00A2411F">
        <w:br/>
        <w:t>24-D</w:t>
      </w:r>
      <w:r w:rsidRPr="00A2411F">
        <w:br/>
        <w:t>25-A</w:t>
      </w: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90092E" w:rsidRDefault="0090092E" w:rsidP="0090092E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:rsidR="001B39B7" w:rsidRDefault="001B39B7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</w:pPr>
    </w:p>
    <w:p w:rsidR="001B39B7" w:rsidRDefault="001B39B7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</w:pPr>
    </w:p>
    <w:p w:rsidR="001B39B7" w:rsidRDefault="001B39B7">
      <w:pPr>
        <w:spacing w:before="0" w:after="200"/>
        <w:jc w:val="left"/>
        <w:rPr>
          <w:rFonts w:ascii="Times New Roman"/>
          <w:color w:val="000000"/>
          <w:sz w:val="24"/>
        </w:rPr>
      </w:pPr>
    </w:p>
    <w:sectPr w:rsidR="001B39B7" w:rsidSect="00A2411F">
      <w:type w:val="continuous"/>
      <w:pgSz w:w="11900" w:h="16820"/>
      <w:pgMar w:top="710" w:right="100" w:bottom="0" w:left="680" w:header="72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6D7C" w:rsidRDefault="007C6D7C" w:rsidP="0090092E">
      <w:pPr>
        <w:spacing w:before="0" w:after="0" w:line="240" w:lineRule="auto"/>
      </w:pPr>
      <w:r>
        <w:separator/>
      </w:r>
    </w:p>
  </w:endnote>
  <w:endnote w:type="continuationSeparator" w:id="0">
    <w:p w:rsidR="007C6D7C" w:rsidRDefault="007C6D7C" w:rsidP="009009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28E3114-D241-49C1-B60E-0AB06AF9DA8C}"/>
    <w:embedBold r:id="rId2" w:fontKey="{CDE91615-370E-4B4A-BBA0-5C741853A25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46C62D6-72E0-41C9-8B96-38BC4434DD66}"/>
    <w:embedBold r:id="rId4" w:fontKey="{F497F721-CA9C-4656-BF2F-5BDD4F11CF1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38DC8D38-D7C9-41B9-99D2-F5960A4F17B0}"/>
    <w:embedBold r:id="rId6" w:fontKey="{1BB501EF-B1BB-46D7-8F41-24892030B8E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0ECB8414-4714-4C5B-ABB1-87E80D9A66CB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58B5B01E-B3A3-4633-8DA9-BEF8714510C7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8F7AAF43-F69B-49C4-BB3F-399297C06C6F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E1113259-41A1-4C8E-84F1-C4903B435761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19EA6D67-02F3-470B-BC7A-F7DB69A75F2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92E" w:rsidRDefault="0090092E">
    <w:pPr>
      <w:pStyle w:val="Footer"/>
    </w:pPr>
  </w:p>
  <w:p w:rsidR="0090092E" w:rsidRDefault="0090092E" w:rsidP="0090092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B4595D8" wp14:editId="47925C61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54EED811" wp14:editId="69E3F46B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69248A74" wp14:editId="39E07F5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AGRICULTURE AND NUTRITION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815E4D" wp14:editId="220BB74C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6D7C" w:rsidRDefault="007C6D7C" w:rsidP="0090092E">
      <w:pPr>
        <w:spacing w:before="0" w:after="0" w:line="240" w:lineRule="auto"/>
      </w:pPr>
      <w:r>
        <w:separator/>
      </w:r>
    </w:p>
  </w:footnote>
  <w:footnote w:type="continuationSeparator" w:id="0">
    <w:p w:rsidR="007C6D7C" w:rsidRDefault="007C6D7C" w:rsidP="009009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1D3076"/>
    <w:multiLevelType w:val="multilevel"/>
    <w:tmpl w:val="6D06E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40B81"/>
    <w:rsid w:val="001B39B7"/>
    <w:rsid w:val="00434996"/>
    <w:rsid w:val="006E2606"/>
    <w:rsid w:val="00752724"/>
    <w:rsid w:val="007C6D7C"/>
    <w:rsid w:val="0090092E"/>
    <w:rsid w:val="00A2411F"/>
    <w:rsid w:val="00B06B85"/>
    <w:rsid w:val="00B3519D"/>
    <w:rsid w:val="00BA5B2D"/>
    <w:rsid w:val="00D828CD"/>
    <w:rsid w:val="00F8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90092E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241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241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9009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90092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0092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0092E"/>
  </w:style>
  <w:style w:type="table" w:styleId="TableGrid">
    <w:name w:val="Table Grid"/>
    <w:basedOn w:val="TableNormal"/>
    <w:rsid w:val="0090092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9009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0092E"/>
  </w:style>
  <w:style w:type="paragraph" w:styleId="Footer">
    <w:name w:val="footer"/>
    <w:basedOn w:val="Normal"/>
    <w:link w:val="FooterChar"/>
    <w:uiPriority w:val="99"/>
    <w:rsid w:val="009009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2E"/>
  </w:style>
  <w:style w:type="paragraph" w:styleId="BalloonText">
    <w:name w:val="Balloon Text"/>
    <w:basedOn w:val="Normal"/>
    <w:link w:val="BalloonTextChar"/>
    <w:rsid w:val="0090092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092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A2411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2411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A2411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411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90092E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241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241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9009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90092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0092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0092E"/>
  </w:style>
  <w:style w:type="table" w:styleId="TableGrid">
    <w:name w:val="Table Grid"/>
    <w:basedOn w:val="TableNormal"/>
    <w:rsid w:val="0090092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9009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0092E"/>
  </w:style>
  <w:style w:type="paragraph" w:styleId="Footer">
    <w:name w:val="footer"/>
    <w:basedOn w:val="Normal"/>
    <w:link w:val="FooterChar"/>
    <w:uiPriority w:val="99"/>
    <w:rsid w:val="009009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2E"/>
  </w:style>
  <w:style w:type="paragraph" w:styleId="BalloonText">
    <w:name w:val="Balloon Text"/>
    <w:basedOn w:val="Normal"/>
    <w:link w:val="BalloonTextChar"/>
    <w:rsid w:val="0090092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092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A2411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2411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A2411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41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9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4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2</cp:revision>
  <dcterms:created xsi:type="dcterms:W3CDTF">2025-12-11T12:29:00Z</dcterms:created>
  <dcterms:modified xsi:type="dcterms:W3CDTF">2025-12-11T12:29:00Z</dcterms:modified>
</cp:coreProperties>
</file>